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D22E55">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D22E55">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D22E55">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D22E55">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D22E55">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D22E55">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D22E55">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D22E55">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D22E55">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D22E55">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D22E55">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D22E55">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D22E55">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D22E55">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D22E55">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D22E55">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D22E55">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D22E55">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D22E55">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D22E55">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D22E55">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D22E55">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D22E55">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D22E55">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D22E55">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2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2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D22E55"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22E5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22E5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22E5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22E5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22E5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22E5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22E5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22E5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22E5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22E5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22E5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22E5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22E5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22E5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22E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22E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22E5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22E5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22E5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22E5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22E5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22E5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22E5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8</TotalTime>
  <Pages>376</Pages>
  <Words>131993</Words>
  <Characters>752362</Characters>
  <Application>Microsoft Office Word</Application>
  <DocSecurity>0</DocSecurity>
  <Lines>6269</Lines>
  <Paragraphs>17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8</cp:revision>
  <cp:lastPrinted>2022-01-17T12:38:00Z</cp:lastPrinted>
  <dcterms:created xsi:type="dcterms:W3CDTF">2022-02-26T13:23:00Z</dcterms:created>
  <dcterms:modified xsi:type="dcterms:W3CDTF">2022-03-23T18:07:00Z</dcterms:modified>
</cp:coreProperties>
</file>